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Гейдарова Назиля Рамиль кыз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4422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4422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8083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8083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9750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9750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7597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7597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7266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7266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63039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63039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8829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8829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ейдарова Назиля Рамиль кызы</dc:creator>
  <dc:language>ru-RU</dc:language>
  <cp:keywords/>
  <dcterms:created xsi:type="dcterms:W3CDTF">2025-03-11T11:14:38Z</dcterms:created>
  <dcterms:modified xsi:type="dcterms:W3CDTF">2025-03-11T11: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